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241433" w14:textId="2F23D20B" w:rsidR="00FD19D7" w:rsidRPr="0049325A" w:rsidRDefault="00FD19D7" w:rsidP="0085237F">
      <w:pPr>
        <w:jc w:val="center"/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Dynamic Emergencies</w:t>
      </w:r>
    </w:p>
    <w:p w14:paraId="4D98AE1E" w14:textId="2E26F703" w:rsidR="00C62B2C" w:rsidRPr="0049325A" w:rsidRDefault="00FD19D7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Inspiration/Artists</w:t>
      </w:r>
      <w:r w:rsidR="00162067"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–</w:t>
      </w:r>
    </w:p>
    <w:p w14:paraId="271DC366" w14:textId="0C44EBA0" w:rsidR="00FD5E31" w:rsidRPr="0049325A" w:rsidRDefault="0085237F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hawn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Coss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– An artist I have followed for a while now and who gained more of a following in 2016 participating in “</w:t>
      </w:r>
      <w:proofErr w:type="spellStart"/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I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>nktob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>” drawing 31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depictions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of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mental illnesses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>. I have always been interested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in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tyles with </w:t>
      </w:r>
      <w:r w:rsidR="001335DE" w:rsidRPr="0049325A">
        <w:rPr>
          <w:rFonts w:ascii="Arial" w:eastAsia="Times New Roman" w:hAnsi="Arial" w:cs="Arial"/>
          <w:sz w:val="28"/>
          <w:szCs w:val="28"/>
          <w:lang w:eastAsia="en-GB"/>
        </w:rPr>
        <w:t>a darker ton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taken inspiration in my own works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often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trying to creat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>some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>thing</w:t>
      </w:r>
      <w:r w:rsidR="00554489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unsettling </w:t>
      </w:r>
      <w:r w:rsidR="001D0F1C" w:rsidRPr="0049325A">
        <w:rPr>
          <w:rFonts w:ascii="Arial" w:eastAsia="Times New Roman" w:hAnsi="Arial" w:cs="Arial"/>
          <w:sz w:val="28"/>
          <w:szCs w:val="28"/>
          <w:lang w:eastAsia="en-GB"/>
        </w:rPr>
        <w:t>or creepy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wanted to incorporate that into this project.</w:t>
      </w:r>
    </w:p>
    <w:p w14:paraId="19B8A87B" w14:textId="5C242C7B" w:rsidR="00E04E3E" w:rsidRPr="0049325A" w:rsidRDefault="00FD5E31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Garth Knight 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– working with 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photo-media, computer manipulation and intricate rope bondage.  He is motivated by themes which explore rigidly held constructs of reality, </w:t>
      </w:r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>often featuring structures found in nature (</w:t>
      </w:r>
      <w:proofErr w:type="spellStart"/>
      <w:proofErr w:type="gramStart"/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>I,e</w:t>
      </w:r>
      <w:proofErr w:type="spellEnd"/>
      <w:proofErr w:type="gramEnd"/>
      <w:r w:rsidR="00F1034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Heart, Veins, Plants, Butterflies wings)</w:t>
      </w:r>
      <w:r w:rsidR="00E04E3E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ll of these things following the same rules yet still all varying having, chaotic irregular form made me want to include something similar for the assignment.</w:t>
      </w:r>
    </w:p>
    <w:p w14:paraId="3A1973D6" w14:textId="1C2C5625" w:rsidR="00E04E3E" w:rsidRPr="0049325A" w:rsidRDefault="00E04E3E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Diana Lange 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>–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I found Diana whilst researching and trying to </w:t>
      </w:r>
      <w:r w:rsidR="00CD0797" w:rsidRPr="0049325A">
        <w:rPr>
          <w:rFonts w:ascii="Arial" w:eastAsia="Times New Roman" w:hAnsi="Arial" w:cs="Arial"/>
          <w:sz w:val="28"/>
          <w:szCs w:val="28"/>
          <w:lang w:eastAsia="en-GB"/>
        </w:rPr>
        <w:t>incorporate</w:t>
      </w:r>
      <w:r w:rsidR="00A50254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the inspiration from the last two artists into one</w:t>
      </w:r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found her “Nature of Code” project creating trees and flowers using recursive functions or the </w:t>
      </w:r>
      <w:proofErr w:type="spellStart"/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>Lindenmayer</w:t>
      </w:r>
      <w:proofErr w:type="spellEnd"/>
      <w:r w:rsidR="00230387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system.</w:t>
      </w:r>
    </w:p>
    <w:p w14:paraId="6BF17B6B" w14:textId="69E03026" w:rsidR="00230387" w:rsidRPr="0049325A" w:rsidRDefault="00230387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From these three artist’s my ideas where drawn towards creating a decaying forest or tree with a night sky scene. Having </w:t>
      </w:r>
      <w:r w:rsidR="00F4101F" w:rsidRPr="0049325A">
        <w:rPr>
          <w:rFonts w:ascii="Arial" w:eastAsia="Times New Roman" w:hAnsi="Arial" w:cs="Arial"/>
          <w:sz w:val="28"/>
          <w:szCs w:val="28"/>
          <w:lang w:eastAsia="en-GB"/>
        </w:rPr>
        <w:t>trees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with thing entangling branches, no leaves and little use of colour.</w:t>
      </w:r>
    </w:p>
    <w:p w14:paraId="42641A3F" w14:textId="4DC2B8D8" w:rsidR="002107FC" w:rsidRPr="0049325A" w:rsidRDefault="002107FC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Development process</w:t>
      </w:r>
    </w:p>
    <w:p w14:paraId="00022201" w14:textId="551DA5B2" w:rsidR="00127014" w:rsidRDefault="00127014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The first part of the development process I looked for ways I was able to generate a tree. I started by coming across the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Lindenmay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system </w:t>
      </w:r>
      <w:proofErr w:type="gram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as a way to</w:t>
      </w:r>
      <w:proofErr w:type="gram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create a fractal like tree</w:t>
      </w:r>
      <w:r w:rsidR="00D5049B"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and </w:t>
      </w:r>
      <w:r w:rsidRPr="0049325A">
        <w:rPr>
          <w:rFonts w:ascii="Arial" w:eastAsia="Times New Roman" w:hAnsi="Arial" w:cs="Arial"/>
          <w:sz w:val="28"/>
          <w:szCs w:val="28"/>
          <w:lang w:eastAsia="en-GB"/>
        </w:rPr>
        <w:t>plant structure but was unable to get the desired results with the rules I had been using. I switched to using a recursive function for my tree as it was easier for me to understand and create as well as having the effect I was looking for.</w:t>
      </w:r>
    </w:p>
    <w:p w14:paraId="6D6A8B35" w14:textId="09830C71" w:rsidR="005A0975" w:rsidRPr="0049325A" w:rsidRDefault="005A0975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When trying to generate the rain I was unable to get it to cooperate with the code I already had for my tree, I had created a new project to see if I was coding the rain correctly, which I was with just that code. I had tried to put my tree code into a “</w:t>
      </w:r>
      <w:proofErr w:type="spellStart"/>
      <w:r>
        <w:rPr>
          <w:rFonts w:ascii="Arial" w:eastAsia="Times New Roman" w:hAnsi="Arial" w:cs="Arial"/>
          <w:sz w:val="28"/>
          <w:szCs w:val="28"/>
          <w:lang w:eastAsia="en-GB"/>
        </w:rPr>
        <w:t>createGraphics</w:t>
      </w:r>
      <w:proofErr w:type="spellEnd"/>
      <w:r>
        <w:rPr>
          <w:rFonts w:ascii="Arial" w:eastAsia="Times New Roman" w:hAnsi="Arial" w:cs="Arial"/>
          <w:sz w:val="28"/>
          <w:szCs w:val="28"/>
          <w:lang w:eastAsia="en-GB"/>
        </w:rPr>
        <w:t xml:space="preserve"> function”</w:t>
      </w:r>
      <w:r w:rsidR="008920F6">
        <w:rPr>
          <w:rFonts w:ascii="Arial" w:eastAsia="Times New Roman" w:hAnsi="Arial" w:cs="Arial"/>
          <w:sz w:val="28"/>
          <w:szCs w:val="28"/>
          <w:lang w:eastAsia="en-GB"/>
        </w:rPr>
        <w:t xml:space="preserve"> but still was unable to get it to display properly, I think due to the functions to create my tree and being unsure how to use the Graphics function properly</w:t>
      </w:r>
      <w:r w:rsidR="006A38F8">
        <w:rPr>
          <w:rFonts w:ascii="Arial" w:eastAsia="Times New Roman" w:hAnsi="Arial" w:cs="Arial"/>
          <w:sz w:val="28"/>
          <w:szCs w:val="28"/>
          <w:lang w:eastAsia="en-GB"/>
        </w:rPr>
        <w:t>.</w:t>
      </w:r>
    </w:p>
    <w:p w14:paraId="5E8E86C8" w14:textId="0380F623" w:rsidR="005A0975" w:rsidRDefault="005A0975" w:rsidP="005A0975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noProof/>
        </w:rPr>
        <w:lastRenderedPageBreak/>
        <w:drawing>
          <wp:inline distT="0" distB="0" distL="0" distR="0" wp14:anchorId="25A792A3" wp14:editId="28B1461E">
            <wp:extent cx="1933302" cy="2743200"/>
            <wp:effectExtent l="0" t="0" r="0" b="0"/>
            <wp:docPr id="1" name="Picture 1" descr="https://screenshots.firefoxusercontent.com/images/65af0003-370b-4611-a878-db524602a18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ipImage" descr="https://screenshots.firefoxusercontent.com/images/65af0003-370b-4611-a878-db524602a18b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513" cy="2757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A0975"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</w:t>
      </w:r>
      <w:r w:rsidRPr="005A0975">
        <w:rPr>
          <w:rFonts w:ascii="Arial" w:eastAsia="Times New Roman" w:hAnsi="Arial" w:cs="Arial"/>
          <w:sz w:val="28"/>
          <w:szCs w:val="28"/>
          <w:u w:val="single"/>
          <w:lang w:eastAsia="en-GB"/>
        </w:rPr>
        <w:t>Rain functioning without tree code</w:t>
      </w:r>
      <w:r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(also working on my </w:t>
      </w:r>
      <w:proofErr w:type="spellStart"/>
      <w:r>
        <w:rPr>
          <w:rFonts w:ascii="Arial" w:eastAsia="Times New Roman" w:hAnsi="Arial" w:cs="Arial"/>
          <w:sz w:val="28"/>
          <w:szCs w:val="28"/>
          <w:lang w:eastAsia="en-GB"/>
        </w:rPr>
        <w:t>github</w:t>
      </w:r>
      <w:proofErr w:type="spellEnd"/>
      <w:r>
        <w:rPr>
          <w:rFonts w:ascii="Arial" w:eastAsia="Times New Roman" w:hAnsi="Arial" w:cs="Arial"/>
          <w:sz w:val="28"/>
          <w:szCs w:val="28"/>
          <w:lang w:eastAsia="en-GB"/>
        </w:rPr>
        <w:t xml:space="preserve"> titled “rain”</w:t>
      </w:r>
    </w:p>
    <w:p w14:paraId="5A6D9587" w14:textId="24B3A79F" w:rsidR="006A38F8" w:rsidRPr="005A0975" w:rsidRDefault="006A38F8" w:rsidP="005A0975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 xml:space="preserve">In the end to get my tree and part of my rain to show I had to settle with getting my tree function to draw a new tree every frame to partially work with my rain code. </w:t>
      </w:r>
      <w:proofErr w:type="gramStart"/>
      <w:r w:rsidR="00EB2F30">
        <w:rPr>
          <w:rFonts w:ascii="Arial" w:eastAsia="Times New Roman" w:hAnsi="Arial" w:cs="Arial"/>
          <w:sz w:val="28"/>
          <w:szCs w:val="28"/>
          <w:lang w:eastAsia="en-GB"/>
        </w:rPr>
        <w:t>Unfortunately</w:t>
      </w:r>
      <w:proofErr w:type="gramEnd"/>
      <w:r>
        <w:rPr>
          <w:rFonts w:ascii="Arial" w:eastAsia="Times New Roman" w:hAnsi="Arial" w:cs="Arial"/>
          <w:sz w:val="28"/>
          <w:szCs w:val="28"/>
          <w:lang w:eastAsia="en-GB"/>
        </w:rPr>
        <w:t xml:space="preserve"> I was unable to get the rain to </w:t>
      </w:r>
      <w:r w:rsidR="00EB2F30">
        <w:rPr>
          <w:rFonts w:ascii="Arial" w:eastAsia="Times New Roman" w:hAnsi="Arial" w:cs="Arial"/>
          <w:sz w:val="28"/>
          <w:szCs w:val="28"/>
          <w:lang w:eastAsia="en-GB"/>
        </w:rPr>
        <w:t>position</w:t>
      </w:r>
      <w:r>
        <w:rPr>
          <w:rFonts w:ascii="Arial" w:eastAsia="Times New Roman" w:hAnsi="Arial" w:cs="Arial"/>
          <w:sz w:val="28"/>
          <w:szCs w:val="28"/>
          <w:lang w:eastAsia="en-GB"/>
        </w:rPr>
        <w:t xml:space="preserve"> properly with generating offscreen as it seems to be linked to</w:t>
      </w:r>
      <w:r w:rsidR="00EB2F30">
        <w:rPr>
          <w:rFonts w:ascii="Arial" w:eastAsia="Times New Roman" w:hAnsi="Arial" w:cs="Arial"/>
          <w:sz w:val="28"/>
          <w:szCs w:val="28"/>
          <w:lang w:eastAsia="en-GB"/>
        </w:rPr>
        <w:t xml:space="preserve"> my tree but I could not figure out to correct it.</w:t>
      </w:r>
    </w:p>
    <w:p w14:paraId="1315B492" w14:textId="61B94941" w:rsidR="0049325A" w:rsidRPr="0049325A" w:rsidRDefault="0049325A" w:rsidP="00127014">
      <w:pPr>
        <w:rPr>
          <w:rFonts w:ascii="Arial" w:eastAsia="Times New Roman" w:hAnsi="Arial" w:cs="Arial"/>
          <w:sz w:val="28"/>
          <w:szCs w:val="28"/>
          <w:lang w:eastAsia="en-GB"/>
        </w:rPr>
      </w:pPr>
    </w:p>
    <w:p w14:paraId="0D6C9BC9" w14:textId="1B32401A" w:rsidR="0049325A" w:rsidRDefault="0049325A" w:rsidP="00127014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Future Upgrades</w:t>
      </w:r>
    </w:p>
    <w:p w14:paraId="4ACB3267" w14:textId="20E0EEF0" w:rsidR="0049325A" w:rsidRPr="0049325A" w:rsidRDefault="00EB2F30" w:rsidP="00FD19D7">
      <w:pPr>
        <w:rPr>
          <w:rFonts w:ascii="Arial" w:eastAsia="Times New Roman" w:hAnsi="Arial" w:cs="Arial"/>
          <w:sz w:val="28"/>
          <w:szCs w:val="28"/>
          <w:lang w:eastAsia="en-GB"/>
        </w:rPr>
      </w:pPr>
      <w:r>
        <w:rPr>
          <w:rFonts w:ascii="Arial" w:eastAsia="Times New Roman" w:hAnsi="Arial" w:cs="Arial"/>
          <w:sz w:val="28"/>
          <w:szCs w:val="28"/>
          <w:lang w:eastAsia="en-GB"/>
        </w:rPr>
        <w:t>I would like to be able to figure out how to create my original idea, getting the tree to generate randomly and have the rain generating smoothly and correctly positioned with a bit of diagonal movement, possibly with a wind like effect that would affect the tree and rain movement.</w:t>
      </w:r>
    </w:p>
    <w:p w14:paraId="317B9BC4" w14:textId="25E55900" w:rsidR="0049325A" w:rsidRPr="0049325A" w:rsidRDefault="0049325A" w:rsidP="00FD19D7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proofErr w:type="spellStart"/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Github</w:t>
      </w:r>
      <w:proofErr w:type="spellEnd"/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 xml:space="preserve"> page</w:t>
      </w:r>
    </w:p>
    <w:p w14:paraId="6A98AAEB" w14:textId="3738D822" w:rsidR="00EB2F30" w:rsidRDefault="00EB2F30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hyperlink r:id="rId8" w:history="1">
        <w:r w:rsidRPr="00E05DA6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s://github.com/KarlsKode/GAD405/tree/master/KarlEllison-405</w:t>
        </w:r>
      </w:hyperlink>
    </w:p>
    <w:p w14:paraId="292E2035" w14:textId="1B0359CC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u w:val="single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u w:val="single"/>
          <w:lang w:eastAsia="en-GB"/>
        </w:rPr>
        <w:t>References –</w:t>
      </w:r>
    </w:p>
    <w:p w14:paraId="6996634C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Shawn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Coss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, </w:t>
      </w:r>
      <w:proofErr w:type="spellStart"/>
      <w:r w:rsidRPr="0049325A">
        <w:rPr>
          <w:rFonts w:ascii="Arial" w:eastAsia="Times New Roman" w:hAnsi="Arial" w:cs="Arial"/>
          <w:sz w:val="28"/>
          <w:szCs w:val="28"/>
          <w:lang w:eastAsia="en-GB"/>
        </w:rPr>
        <w:t>Inktober</w:t>
      </w:r>
      <w:proofErr w:type="spellEnd"/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 Illness 2016 - </w:t>
      </w:r>
      <w:hyperlink r:id="rId9" w:anchor="/inktoberillness/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shawn-</w:t>
        </w:r>
        <w:bookmarkStart w:id="0" w:name="_GoBack"/>
        <w:bookmarkEnd w:id="0"/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coss.squarespace.com/#/inktoberillness/</w:t>
        </w:r>
      </w:hyperlink>
    </w:p>
    <w:p w14:paraId="496C56D7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Garth Knight - </w:t>
      </w:r>
      <w:hyperlink r:id="rId10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www.garthknight.com/</w:t>
        </w:r>
      </w:hyperlink>
    </w:p>
    <w:p w14:paraId="5C4C5616" w14:textId="77777777" w:rsidR="0049325A" w:rsidRPr="0049325A" w:rsidRDefault="0049325A" w:rsidP="0049325A">
      <w:pPr>
        <w:rPr>
          <w:rFonts w:ascii="Arial" w:eastAsia="Times New Roman" w:hAnsi="Arial" w:cs="Arial"/>
          <w:sz w:val="28"/>
          <w:szCs w:val="28"/>
          <w:lang w:eastAsia="en-GB"/>
        </w:rPr>
      </w:pPr>
      <w:r w:rsidRPr="0049325A">
        <w:rPr>
          <w:rFonts w:ascii="Arial" w:eastAsia="Times New Roman" w:hAnsi="Arial" w:cs="Arial"/>
          <w:sz w:val="28"/>
          <w:szCs w:val="28"/>
          <w:lang w:eastAsia="en-GB"/>
        </w:rPr>
        <w:t xml:space="preserve">Diana Lange: Nature of code -  </w:t>
      </w:r>
      <w:hyperlink r:id="rId11" w:history="1">
        <w:r w:rsidRPr="0049325A">
          <w:rPr>
            <w:rStyle w:val="Hyperlink"/>
            <w:rFonts w:ascii="Arial" w:eastAsia="Times New Roman" w:hAnsi="Arial" w:cs="Arial"/>
            <w:sz w:val="28"/>
            <w:szCs w:val="28"/>
            <w:lang w:eastAsia="en-GB"/>
          </w:rPr>
          <w:t>http://www.diana-lange.de/portfolio/generative/nature_of_code/nature.html</w:t>
        </w:r>
      </w:hyperlink>
    </w:p>
    <w:p w14:paraId="4A58B3E5" w14:textId="77777777" w:rsidR="0085237F" w:rsidRDefault="0085237F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75F9024" w14:textId="77777777" w:rsidR="00C62B2C" w:rsidRDefault="00C62B2C" w:rsidP="00C62B2C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GB"/>
        </w:rPr>
      </w:pPr>
    </w:p>
    <w:p w14:paraId="56D9C981" w14:textId="0E106EBF" w:rsidR="00FD19D7" w:rsidRDefault="00FD19D7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A518B9F" w14:textId="77777777" w:rsidR="002704E0" w:rsidRPr="00FD19D7" w:rsidRDefault="002704E0" w:rsidP="00FD19D7">
      <w:pPr>
        <w:rPr>
          <w:rFonts w:ascii="Arial" w:eastAsia="Times New Roman" w:hAnsi="Arial" w:cs="Arial"/>
          <w:sz w:val="35"/>
          <w:szCs w:val="35"/>
          <w:lang w:eastAsia="en-GB"/>
        </w:rPr>
      </w:pPr>
    </w:p>
    <w:p w14:paraId="53FDC5D7" w14:textId="77777777" w:rsidR="00246A36" w:rsidRDefault="00246A36"/>
    <w:p w14:paraId="158A8A83" w14:textId="77777777" w:rsidR="00F1034E" w:rsidRPr="001335DE" w:rsidRDefault="00F1034E"/>
    <w:sectPr w:rsidR="00F1034E" w:rsidRPr="001335DE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920237" w14:textId="77777777" w:rsidR="00604556" w:rsidRDefault="00604556" w:rsidP="00FD19D7">
      <w:pPr>
        <w:spacing w:after="0" w:line="240" w:lineRule="auto"/>
      </w:pPr>
      <w:r>
        <w:separator/>
      </w:r>
    </w:p>
  </w:endnote>
  <w:endnote w:type="continuationSeparator" w:id="0">
    <w:p w14:paraId="1FE19C86" w14:textId="77777777" w:rsidR="00604556" w:rsidRDefault="00604556" w:rsidP="00FD19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700BC9" w14:textId="77777777" w:rsidR="00604556" w:rsidRDefault="00604556" w:rsidP="00FD19D7">
      <w:pPr>
        <w:spacing w:after="0" w:line="240" w:lineRule="auto"/>
      </w:pPr>
      <w:r>
        <w:separator/>
      </w:r>
    </w:p>
  </w:footnote>
  <w:footnote w:type="continuationSeparator" w:id="0">
    <w:p w14:paraId="141C8DDA" w14:textId="77777777" w:rsidR="00604556" w:rsidRDefault="00604556" w:rsidP="00FD19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AFF352" w14:textId="334DC79D" w:rsidR="00FD19D7" w:rsidRDefault="00FD19D7">
    <w:pPr>
      <w:pStyle w:val="Header"/>
    </w:pPr>
    <w:r>
      <w:t>Karl Ellison, GAD405, 1056816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B3590"/>
    <w:multiLevelType w:val="hybridMultilevel"/>
    <w:tmpl w:val="402C5A8E"/>
    <w:lvl w:ilvl="0" w:tplc="5BE84A64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0Njc3NDE2NLIwNjRW0lEKTi0uzszPAykwqQUAJSt/XywAAAA="/>
  </w:docVars>
  <w:rsids>
    <w:rsidRoot w:val="005626A4"/>
    <w:rsid w:val="00012179"/>
    <w:rsid w:val="00105002"/>
    <w:rsid w:val="00127014"/>
    <w:rsid w:val="001335DE"/>
    <w:rsid w:val="00142F6E"/>
    <w:rsid w:val="00162067"/>
    <w:rsid w:val="001D0F1C"/>
    <w:rsid w:val="002107FC"/>
    <w:rsid w:val="00230387"/>
    <w:rsid w:val="00246A36"/>
    <w:rsid w:val="002704E0"/>
    <w:rsid w:val="0031389C"/>
    <w:rsid w:val="003C46CE"/>
    <w:rsid w:val="00460591"/>
    <w:rsid w:val="0049325A"/>
    <w:rsid w:val="004E3888"/>
    <w:rsid w:val="00520DB1"/>
    <w:rsid w:val="00536D09"/>
    <w:rsid w:val="00554489"/>
    <w:rsid w:val="005626A4"/>
    <w:rsid w:val="005A0975"/>
    <w:rsid w:val="00604556"/>
    <w:rsid w:val="00631118"/>
    <w:rsid w:val="006A38F8"/>
    <w:rsid w:val="008202CB"/>
    <w:rsid w:val="0085237F"/>
    <w:rsid w:val="008920F6"/>
    <w:rsid w:val="00A50254"/>
    <w:rsid w:val="00BA0A3A"/>
    <w:rsid w:val="00BF0338"/>
    <w:rsid w:val="00C62B2C"/>
    <w:rsid w:val="00CD0797"/>
    <w:rsid w:val="00D5049B"/>
    <w:rsid w:val="00D966FD"/>
    <w:rsid w:val="00E04E3E"/>
    <w:rsid w:val="00EB2F30"/>
    <w:rsid w:val="00F1034E"/>
    <w:rsid w:val="00F2543B"/>
    <w:rsid w:val="00F4101F"/>
    <w:rsid w:val="00F4156A"/>
    <w:rsid w:val="00FD19D7"/>
    <w:rsid w:val="00FD5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52AD6"/>
  <w15:chartTrackingRefBased/>
  <w15:docId w15:val="{7F7F5DC7-9745-497E-8FBD-BB7689C39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9D7"/>
  </w:style>
  <w:style w:type="paragraph" w:styleId="Footer">
    <w:name w:val="footer"/>
    <w:basedOn w:val="Normal"/>
    <w:link w:val="FooterChar"/>
    <w:uiPriority w:val="99"/>
    <w:unhideWhenUsed/>
    <w:rsid w:val="00FD19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9D7"/>
  </w:style>
  <w:style w:type="paragraph" w:styleId="ListParagraph">
    <w:name w:val="List Paragraph"/>
    <w:basedOn w:val="Normal"/>
    <w:uiPriority w:val="34"/>
    <w:qFormat/>
    <w:rsid w:val="001620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103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034E"/>
    <w:rPr>
      <w:color w:val="808080"/>
      <w:shd w:val="clear" w:color="auto" w:fill="E6E6E6"/>
    </w:rPr>
  </w:style>
  <w:style w:type="character" w:customStyle="1" w:styleId="tgc">
    <w:name w:val="_tgc"/>
    <w:basedOn w:val="DefaultParagraphFont"/>
    <w:rsid w:val="002303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75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8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7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54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arlsKode/GAD405/tree/master/KarlEllison-405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iana-lange.de/portfolio/generative/nature_of_code/nature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garthknight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hawn-coss.squarespac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1</TotalTime>
  <Pages>3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 Ellison</dc:creator>
  <cp:keywords/>
  <dc:description/>
  <cp:lastModifiedBy>Karl</cp:lastModifiedBy>
  <cp:revision>14</cp:revision>
  <dcterms:created xsi:type="dcterms:W3CDTF">2017-12-07T16:28:00Z</dcterms:created>
  <dcterms:modified xsi:type="dcterms:W3CDTF">2017-12-31T20:37:00Z</dcterms:modified>
</cp:coreProperties>
</file>